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A153BA" w14:textId="77777777" w:rsidR="000E35C8" w:rsidRPr="005B7A8A" w:rsidRDefault="00686B38" w:rsidP="005A5D99">
      <w:pPr>
        <w:spacing w:after="0" w:line="276" w:lineRule="auto"/>
        <w:jc w:val="center"/>
        <w:rPr>
          <w:rFonts w:ascii="Times New Roman" w:eastAsia="Times New Roman" w:hAnsi="Times New Roman" w:cs="Times New Roman"/>
          <w:color w:val="000000"/>
          <w:u w:val="single"/>
          <w:lang w:val="fr-CA"/>
        </w:rPr>
      </w:pPr>
      <w:bookmarkStart w:id="0" w:name="_GoBack"/>
      <w:bookmarkEnd w:id="0"/>
      <w:r w:rsidRPr="005B7A8A">
        <w:rPr>
          <w:rFonts w:ascii="Times New Roman" w:eastAsia="Times New Roman" w:hAnsi="Times New Roman" w:cs="Times New Roman"/>
          <w:b/>
          <w:color w:val="000000"/>
          <w:sz w:val="28"/>
          <w:u w:val="single"/>
          <w:lang w:val="fr-CA"/>
        </w:rPr>
        <w:t>Christos Costamis-Agiomavritis</w:t>
      </w:r>
    </w:p>
    <w:p w14:paraId="0015D6F9" w14:textId="77777777" w:rsidR="000E35C8" w:rsidRPr="00E14C40" w:rsidRDefault="00686B38">
      <w:pPr>
        <w:spacing w:after="0" w:line="276" w:lineRule="auto"/>
        <w:jc w:val="center"/>
        <w:rPr>
          <w:rFonts w:ascii="Times New Roman" w:eastAsia="Times New Roman" w:hAnsi="Times New Roman" w:cs="Times New Roman"/>
          <w:color w:val="000000"/>
          <w:sz w:val="24"/>
          <w:lang w:val="fr-CA"/>
        </w:rPr>
      </w:pPr>
      <w:r w:rsidRPr="00E14C40">
        <w:rPr>
          <w:rFonts w:ascii="Times New Roman" w:eastAsia="Times New Roman" w:hAnsi="Times New Roman" w:cs="Times New Roman"/>
          <w:color w:val="000000"/>
          <w:sz w:val="24"/>
          <w:lang w:val="fr-CA"/>
        </w:rPr>
        <w:t>7565 Avenue Malo</w:t>
      </w:r>
    </w:p>
    <w:p w14:paraId="60E4BE1C" w14:textId="77777777" w:rsidR="000E35C8" w:rsidRPr="00E14C40" w:rsidRDefault="00686B38">
      <w:pPr>
        <w:spacing w:after="0" w:line="276" w:lineRule="auto"/>
        <w:jc w:val="center"/>
        <w:rPr>
          <w:rFonts w:ascii="Times New Roman" w:eastAsia="Times New Roman" w:hAnsi="Times New Roman" w:cs="Times New Roman"/>
          <w:color w:val="000000"/>
          <w:sz w:val="24"/>
          <w:lang w:val="fr-CA"/>
        </w:rPr>
      </w:pPr>
      <w:r w:rsidRPr="00E14C40">
        <w:rPr>
          <w:rFonts w:ascii="Times New Roman" w:eastAsia="Times New Roman" w:hAnsi="Times New Roman" w:cs="Times New Roman"/>
          <w:color w:val="000000"/>
          <w:sz w:val="24"/>
          <w:lang w:val="fr-CA"/>
        </w:rPr>
        <w:t xml:space="preserve">Brossard, </w:t>
      </w:r>
      <w:proofErr w:type="spellStart"/>
      <w:r w:rsidRPr="00E14C40">
        <w:rPr>
          <w:rFonts w:ascii="Times New Roman" w:eastAsia="Times New Roman" w:hAnsi="Times New Roman" w:cs="Times New Roman"/>
          <w:color w:val="000000"/>
          <w:sz w:val="24"/>
          <w:lang w:val="fr-CA"/>
        </w:rPr>
        <w:t>Quebec</w:t>
      </w:r>
      <w:proofErr w:type="spellEnd"/>
      <w:r w:rsidRPr="00E14C40">
        <w:rPr>
          <w:rFonts w:ascii="Times New Roman" w:eastAsia="Times New Roman" w:hAnsi="Times New Roman" w:cs="Times New Roman"/>
          <w:color w:val="000000"/>
          <w:sz w:val="24"/>
          <w:lang w:val="fr-CA"/>
        </w:rPr>
        <w:t xml:space="preserve"> J4Y 1C6</w:t>
      </w:r>
    </w:p>
    <w:p w14:paraId="425E2618" w14:textId="731E5773" w:rsidR="000E35C8" w:rsidRPr="00E14C40" w:rsidRDefault="00686B38">
      <w:pPr>
        <w:spacing w:after="0" w:line="276" w:lineRule="auto"/>
        <w:jc w:val="center"/>
        <w:rPr>
          <w:rFonts w:ascii="Times New Roman" w:eastAsia="Times New Roman" w:hAnsi="Times New Roman" w:cs="Times New Roman"/>
          <w:color w:val="000000"/>
          <w:sz w:val="24"/>
          <w:lang w:val="fr-CA"/>
        </w:rPr>
      </w:pPr>
      <w:r w:rsidRPr="00E14C40">
        <w:rPr>
          <w:rFonts w:ascii="Times New Roman" w:eastAsia="Times New Roman" w:hAnsi="Times New Roman" w:cs="Times New Roman"/>
          <w:color w:val="000000"/>
          <w:sz w:val="24"/>
          <w:lang w:val="fr-CA"/>
        </w:rPr>
        <w:t>514-998-9007</w:t>
      </w:r>
    </w:p>
    <w:p w14:paraId="30E839BE" w14:textId="77777777" w:rsidR="000E35C8" w:rsidRPr="00E14C40" w:rsidRDefault="00686B38">
      <w:pPr>
        <w:spacing w:after="0" w:line="276" w:lineRule="auto"/>
        <w:jc w:val="center"/>
        <w:rPr>
          <w:rFonts w:ascii="Times New Roman" w:eastAsia="Times New Roman" w:hAnsi="Times New Roman" w:cs="Times New Roman"/>
          <w:color w:val="000000"/>
          <w:sz w:val="24"/>
          <w:lang w:val="fr-CA"/>
        </w:rPr>
      </w:pPr>
      <w:r w:rsidRPr="00E14C40">
        <w:rPr>
          <w:rFonts w:ascii="Times New Roman" w:eastAsia="Times New Roman" w:hAnsi="Times New Roman" w:cs="Times New Roman"/>
          <w:color w:val="000000"/>
          <w:sz w:val="24"/>
          <w:lang w:val="fr-CA"/>
        </w:rPr>
        <w:t>christos.costamis@outlook.com</w:t>
      </w:r>
    </w:p>
    <w:p w14:paraId="2CEFB925" w14:textId="77777777" w:rsidR="00BE1A49" w:rsidRPr="009B1E4F" w:rsidRDefault="00BE1A49" w:rsidP="00BE1A49">
      <w:pPr>
        <w:spacing w:after="20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  <w:u w:val="single"/>
        </w:rPr>
      </w:pPr>
      <w:r w:rsidRPr="009B1E4F">
        <w:rPr>
          <w:rFonts w:ascii="Times New Roman" w:eastAsia="Times New Roman" w:hAnsi="Times New Roman" w:cs="Times New Roman"/>
          <w:b/>
          <w:color w:val="000000"/>
          <w:sz w:val="26"/>
          <w:szCs w:val="26"/>
          <w:u w:val="single"/>
        </w:rPr>
        <w:t>Summary</w:t>
      </w:r>
    </w:p>
    <w:p w14:paraId="039E911B" w14:textId="77777777" w:rsidR="00BE1A49" w:rsidRPr="00E14C40" w:rsidRDefault="00BE1A49" w:rsidP="00BE1A49">
      <w:pPr>
        <w:numPr>
          <w:ilvl w:val="0"/>
          <w:numId w:val="2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 w:rsidRPr="00E14C40">
        <w:rPr>
          <w:rFonts w:ascii="Times New Roman" w:eastAsia="Times New Roman" w:hAnsi="Times New Roman" w:cs="Times New Roman"/>
          <w:color w:val="000000"/>
          <w:sz w:val="24"/>
        </w:rPr>
        <w:t>Creative, hardworking</w:t>
      </w:r>
    </w:p>
    <w:p w14:paraId="75316DAB" w14:textId="77777777" w:rsidR="00BE1A49" w:rsidRPr="00E14C40" w:rsidRDefault="00BE1A49" w:rsidP="00BE1A49">
      <w:pPr>
        <w:numPr>
          <w:ilvl w:val="0"/>
          <w:numId w:val="2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 w:rsidRPr="00E14C40">
        <w:rPr>
          <w:rFonts w:ascii="Times New Roman" w:eastAsia="Times New Roman" w:hAnsi="Times New Roman" w:cs="Times New Roman"/>
          <w:color w:val="000000"/>
          <w:sz w:val="24"/>
        </w:rPr>
        <w:t>Quick learner</w:t>
      </w:r>
    </w:p>
    <w:p w14:paraId="04492BCE" w14:textId="77777777" w:rsidR="00BE1A49" w:rsidRPr="00E14C40" w:rsidRDefault="00BE1A49" w:rsidP="00BE1A49">
      <w:pPr>
        <w:numPr>
          <w:ilvl w:val="0"/>
          <w:numId w:val="2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 w:rsidRPr="00E14C40">
        <w:rPr>
          <w:rFonts w:ascii="Times New Roman" w:eastAsia="Times New Roman" w:hAnsi="Times New Roman" w:cs="Times New Roman"/>
          <w:color w:val="000000"/>
          <w:sz w:val="24"/>
        </w:rPr>
        <w:t>Responds well to authority</w:t>
      </w:r>
    </w:p>
    <w:p w14:paraId="5BC38DC2" w14:textId="377592D8" w:rsidR="008A71F3" w:rsidRPr="0024685C" w:rsidRDefault="00BE1A49" w:rsidP="0024685C">
      <w:pPr>
        <w:numPr>
          <w:ilvl w:val="0"/>
          <w:numId w:val="2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 w:rsidRPr="00E14C40">
        <w:rPr>
          <w:rFonts w:ascii="Times New Roman" w:eastAsia="Times New Roman" w:hAnsi="Times New Roman" w:cs="Times New Roman"/>
          <w:color w:val="000000"/>
          <w:sz w:val="24"/>
        </w:rPr>
        <w:t xml:space="preserve">Knows and speak three language English, </w:t>
      </w:r>
      <w:r w:rsidR="009B1E4F" w:rsidRPr="00E14C40">
        <w:rPr>
          <w:rFonts w:ascii="Times New Roman" w:eastAsia="Times New Roman" w:hAnsi="Times New Roman" w:cs="Times New Roman"/>
          <w:color w:val="000000"/>
          <w:sz w:val="24"/>
        </w:rPr>
        <w:t>French, Greek</w:t>
      </w:r>
    </w:p>
    <w:p w14:paraId="4DFB5AA8" w14:textId="77777777" w:rsidR="009B1E4F" w:rsidRPr="009B1E4F" w:rsidRDefault="00BE1A49" w:rsidP="00BE1A49">
      <w:pPr>
        <w:spacing w:before="360" w:after="80" w:line="240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  <w:u w:val="single"/>
        </w:rPr>
      </w:pPr>
      <w:r w:rsidRPr="009B1E4F">
        <w:rPr>
          <w:rFonts w:ascii="Times New Roman" w:eastAsia="Times New Roman" w:hAnsi="Times New Roman" w:cs="Times New Roman"/>
          <w:b/>
          <w:color w:val="000000"/>
          <w:sz w:val="26"/>
          <w:szCs w:val="26"/>
          <w:u w:val="single"/>
        </w:rPr>
        <w:t>Education</w:t>
      </w:r>
    </w:p>
    <w:p w14:paraId="3465EE5F" w14:textId="45EDFB44" w:rsidR="009B1E4F" w:rsidRPr="009B1E4F" w:rsidRDefault="00BE1A49" w:rsidP="009B1E4F">
      <w:pPr>
        <w:spacing w:before="360" w:after="80" w:line="240" w:lineRule="auto"/>
        <w:rPr>
          <w:rFonts w:ascii="Times New Roman" w:eastAsia="Times New Roman" w:hAnsi="Times New Roman" w:cs="Times New Roman"/>
          <w:color w:val="000000"/>
          <w:sz w:val="24"/>
        </w:rPr>
      </w:pPr>
      <w:r w:rsidRPr="00BE1A49">
        <w:rPr>
          <w:rFonts w:ascii="Times New Roman" w:eastAsia="Times New Roman" w:hAnsi="Times New Roman" w:cs="Times New Roman"/>
          <w:b/>
          <w:color w:val="000000"/>
          <w:sz w:val="24"/>
        </w:rPr>
        <w:t>Champlain College Computer Science</w:t>
      </w:r>
      <w:r w:rsidRPr="00E14C40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r w:rsidR="004B4F24">
        <w:rPr>
          <w:rFonts w:ascii="Times New Roman" w:eastAsia="Times New Roman" w:hAnsi="Times New Roman" w:cs="Times New Roman"/>
          <w:b/>
          <w:color w:val="000000"/>
          <w:sz w:val="24"/>
        </w:rPr>
        <w:t>5</w:t>
      </w:r>
      <w:r w:rsidR="00D81D21" w:rsidRPr="00D81D21">
        <w:rPr>
          <w:rFonts w:ascii="Times New Roman" w:eastAsia="Times New Roman" w:hAnsi="Times New Roman" w:cs="Times New Roman"/>
          <w:b/>
          <w:color w:val="000000"/>
          <w:sz w:val="24"/>
          <w:vertAlign w:val="superscript"/>
        </w:rPr>
        <w:t>th</w:t>
      </w:r>
      <w:r w:rsidRPr="00D81D21">
        <w:rPr>
          <w:rFonts w:ascii="Times New Roman" w:eastAsia="Times New Roman" w:hAnsi="Times New Roman" w:cs="Times New Roman"/>
          <w:b/>
          <w:color w:val="000000"/>
          <w:sz w:val="24"/>
        </w:rPr>
        <w:t xml:space="preserve"> Semester</w:t>
      </w:r>
      <w:r w:rsidRPr="00E14C40">
        <w:rPr>
          <w:rFonts w:ascii="Times New Roman" w:eastAsia="Times New Roman" w:hAnsi="Times New Roman" w:cs="Times New Roman"/>
          <w:color w:val="000000"/>
          <w:sz w:val="24"/>
        </w:rPr>
        <w:t xml:space="preserve"> 2016-present Saint-Lambert, Quebec</w:t>
      </w:r>
    </w:p>
    <w:p w14:paraId="28CBAEF5" w14:textId="45769125" w:rsidR="00BE1A49" w:rsidRPr="00E14C40" w:rsidRDefault="00BE1A49" w:rsidP="00BE1A49">
      <w:pPr>
        <w:spacing w:after="0" w:line="276" w:lineRule="auto"/>
        <w:rPr>
          <w:rFonts w:ascii="Times New Roman" w:eastAsia="Times New Roman" w:hAnsi="Times New Roman" w:cs="Times New Roman"/>
          <w:color w:val="000000"/>
        </w:rPr>
      </w:pPr>
      <w:r w:rsidRPr="00BE1A49">
        <w:rPr>
          <w:rFonts w:ascii="Times New Roman" w:eastAsia="Times New Roman" w:hAnsi="Times New Roman" w:cs="Times New Roman"/>
          <w:b/>
          <w:color w:val="000000"/>
          <w:sz w:val="24"/>
        </w:rPr>
        <w:t>Centennial Regional High School</w:t>
      </w:r>
      <w:r w:rsidRPr="00E14C40">
        <w:rPr>
          <w:rFonts w:ascii="Times New Roman" w:eastAsia="Times New Roman" w:hAnsi="Times New Roman" w:cs="Times New Roman"/>
          <w:color w:val="000000"/>
          <w:sz w:val="24"/>
        </w:rPr>
        <w:t xml:space="preserve"> 2008–2013</w:t>
      </w:r>
    </w:p>
    <w:p w14:paraId="2903B204" w14:textId="5E57F3A7" w:rsidR="00BE1A49" w:rsidRPr="00E14C40" w:rsidRDefault="00BE1A49" w:rsidP="00BE1A49">
      <w:pPr>
        <w:spacing w:after="0" w:line="276" w:lineRule="auto"/>
        <w:rPr>
          <w:rFonts w:ascii="Times New Roman" w:eastAsia="Times New Roman" w:hAnsi="Times New Roman" w:cs="Times New Roman"/>
          <w:i/>
          <w:color w:val="000000"/>
          <w:sz w:val="24"/>
        </w:rPr>
      </w:pPr>
      <w:r w:rsidRPr="00E14C40">
        <w:rPr>
          <w:rFonts w:ascii="Times New Roman" w:eastAsia="Times New Roman" w:hAnsi="Times New Roman" w:cs="Times New Roman"/>
          <w:i/>
          <w:color w:val="000000"/>
          <w:sz w:val="24"/>
        </w:rPr>
        <w:t xml:space="preserve">greenfield park, </w:t>
      </w:r>
      <w:r w:rsidR="009B1E4F" w:rsidRPr="00E14C40">
        <w:rPr>
          <w:rFonts w:ascii="Times New Roman" w:eastAsia="Times New Roman" w:hAnsi="Times New Roman" w:cs="Times New Roman"/>
          <w:i/>
          <w:color w:val="000000"/>
          <w:sz w:val="24"/>
        </w:rPr>
        <w:t>Quebec</w:t>
      </w:r>
    </w:p>
    <w:p w14:paraId="0DD10219" w14:textId="77777777" w:rsidR="00BE1A49" w:rsidRPr="00E14C40" w:rsidRDefault="00BE1A49" w:rsidP="00BE1A49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4"/>
        </w:rPr>
      </w:pPr>
    </w:p>
    <w:p w14:paraId="6277680A" w14:textId="1760A8D8" w:rsidR="00BE1A49" w:rsidRDefault="00BE1A49" w:rsidP="00BE1A49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  <w:u w:val="single"/>
        </w:rPr>
      </w:pPr>
      <w:r w:rsidRPr="009B1E4F">
        <w:rPr>
          <w:rFonts w:ascii="Times New Roman" w:eastAsia="Times New Roman" w:hAnsi="Times New Roman" w:cs="Times New Roman"/>
          <w:b/>
          <w:color w:val="000000"/>
          <w:sz w:val="26"/>
          <w:szCs w:val="26"/>
          <w:u w:val="single"/>
        </w:rPr>
        <w:t>Work Experience</w:t>
      </w:r>
    </w:p>
    <w:p w14:paraId="3E605847" w14:textId="38D7B3D6" w:rsidR="006452E4" w:rsidRPr="004B4F24" w:rsidRDefault="006452E4" w:rsidP="006452E4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WT programmer at Cale Canada</w:t>
      </w:r>
      <w:r w:rsidRPr="004B4F2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ay</w:t>
      </w:r>
      <w:r w:rsidRPr="004B4F2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201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9</w:t>
      </w:r>
      <w:r w:rsidRPr="004B4F2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resent</w:t>
      </w:r>
      <w:r w:rsidRPr="004B4F2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)</w:t>
      </w:r>
    </w:p>
    <w:p w14:paraId="11277D6D" w14:textId="77777777" w:rsidR="006452E4" w:rsidRDefault="006452E4" w:rsidP="006452E4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 of Task:</w:t>
      </w:r>
    </w:p>
    <w:p w14:paraId="33038C13" w14:textId="2E5ABAE2" w:rsidR="006452E4" w:rsidRDefault="002E3058" w:rsidP="006452E4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gram user interface</w:t>
      </w:r>
      <w:r w:rsidR="006452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Rates for new and existing clients.</w:t>
      </w:r>
    </w:p>
    <w:p w14:paraId="2A2187B3" w14:textId="34A56C84" w:rsidR="006452E4" w:rsidRDefault="006452E4" w:rsidP="006452E4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mmunicate with clients for the completion of service tickets.</w:t>
      </w:r>
    </w:p>
    <w:p w14:paraId="62AABE21" w14:textId="04566B5B" w:rsidR="005A5D99" w:rsidRDefault="006452E4" w:rsidP="005A5D99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mplemented EMV devices into existing </w:t>
      </w:r>
      <w:r w:rsidR="002E3058">
        <w:rPr>
          <w:rFonts w:ascii="Times New Roman" w:eastAsia="Times New Roman" w:hAnsi="Times New Roman" w:cs="Times New Roman"/>
          <w:color w:val="000000"/>
          <w:sz w:val="24"/>
          <w:szCs w:val="24"/>
        </w:rPr>
        <w:t>parking meter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4627200" w14:textId="4F420B91" w:rsidR="005A5D99" w:rsidRDefault="005A5D99" w:rsidP="005A5D99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mplement new features into existing </w:t>
      </w:r>
      <w:r w:rsidR="002E3058">
        <w:rPr>
          <w:rFonts w:ascii="Times New Roman" w:eastAsia="Times New Roman" w:hAnsi="Times New Roman" w:cs="Times New Roman"/>
          <w:color w:val="000000"/>
          <w:sz w:val="24"/>
          <w:szCs w:val="24"/>
        </w:rPr>
        <w:t>parking meter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C3B0C7B" w14:textId="7D1BFEDA" w:rsidR="005A5D99" w:rsidRPr="005A5D99" w:rsidRDefault="005A5D99" w:rsidP="005A5D99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sted programming changes for coworkers.</w:t>
      </w:r>
    </w:p>
    <w:p w14:paraId="2816ABF6" w14:textId="77777777" w:rsidR="006452E4" w:rsidRDefault="006452E4" w:rsidP="00BE1A49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  <w:u w:val="single"/>
        </w:rPr>
      </w:pPr>
    </w:p>
    <w:p w14:paraId="1EA5CDCA" w14:textId="22463E06" w:rsidR="00D81D21" w:rsidRPr="004B4F24" w:rsidRDefault="00D81D21" w:rsidP="00D81D21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4B4F2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ruit/Vegetable stocker at Metro Bellemare (Dec 2018-</w:t>
      </w:r>
      <w:r w:rsidR="004B4F24" w:rsidRPr="004B4F2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ug 2019</w:t>
      </w:r>
      <w:r w:rsidRPr="004B4F2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)</w:t>
      </w:r>
    </w:p>
    <w:p w14:paraId="59D48A82" w14:textId="6B1B13CC" w:rsidR="00D81D21" w:rsidRDefault="00D81D21" w:rsidP="00D81D21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 of Task:</w:t>
      </w:r>
    </w:p>
    <w:p w14:paraId="49D28C0C" w14:textId="7D5423B2" w:rsidR="00D81D21" w:rsidRDefault="00D81D21" w:rsidP="00D81D21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ock</w:t>
      </w:r>
      <w:r w:rsidR="004B4F24">
        <w:rPr>
          <w:rFonts w:ascii="Times New Roman" w:eastAsia="Times New Roman" w:hAnsi="Times New Roman" w:cs="Times New Roman"/>
          <w:color w:val="000000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l fruits and vegetable.</w:t>
      </w:r>
    </w:p>
    <w:p w14:paraId="42295922" w14:textId="292AD825" w:rsidR="00D81D21" w:rsidRDefault="00D81D21" w:rsidP="00D81D21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row away rotten food</w:t>
      </w:r>
      <w:r w:rsidR="004B4F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unwanted foo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2614FDD" w14:textId="4F8E252C" w:rsidR="004B4F24" w:rsidRDefault="00D81D21" w:rsidP="004B4F24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lose</w:t>
      </w:r>
      <w:r w:rsidR="004B4F24">
        <w:rPr>
          <w:rFonts w:ascii="Times New Roman" w:eastAsia="Times New Roman" w:hAnsi="Times New Roman" w:cs="Times New Roman"/>
          <w:color w:val="000000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fruit and vegetable department</w:t>
      </w:r>
      <w:r w:rsidR="004B4F2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17F54A0" w14:textId="36836052" w:rsidR="002E3058" w:rsidRPr="002E3058" w:rsidRDefault="002E3058" w:rsidP="002E3058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vided general help when necessary, such as sweeping floors, or helping at the cash register.</w:t>
      </w:r>
    </w:p>
    <w:p w14:paraId="503AF045" w14:textId="77777777" w:rsidR="00D81D21" w:rsidRPr="00D81D21" w:rsidRDefault="00D81D21" w:rsidP="00D81D21">
      <w:pPr>
        <w:pStyle w:val="ListParagraph"/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6F4E03A" w14:textId="04A1DE27" w:rsidR="009F6772" w:rsidRPr="00D81D21" w:rsidRDefault="009F6772" w:rsidP="009F6772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</w:t>
      </w:r>
      <w:r w:rsidR="002E305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nctional </w:t>
      </w:r>
      <w:r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</w:t>
      </w:r>
      <w:r w:rsidR="002E305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ality </w:t>
      </w:r>
      <w:r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</w:t>
      </w:r>
      <w:r w:rsidR="002E305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surance</w:t>
      </w:r>
      <w:r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Tester at </w:t>
      </w:r>
      <w:proofErr w:type="spellStart"/>
      <w:r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lobalStep</w:t>
      </w:r>
      <w:proofErr w:type="spellEnd"/>
      <w:r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(Jun 2018-</w:t>
      </w:r>
      <w:r w:rsidR="00D81D21"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ugust 2018</w:t>
      </w:r>
      <w:r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)</w:t>
      </w:r>
    </w:p>
    <w:p w14:paraId="0B4B07D6" w14:textId="77777777" w:rsidR="009F6772" w:rsidRDefault="009F6772" w:rsidP="009F6772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 of Task:</w:t>
      </w:r>
    </w:p>
    <w:p w14:paraId="58784C65" w14:textId="71E5305E" w:rsidR="009F6772" w:rsidRDefault="002E3058" w:rsidP="009F6772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as sent t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ido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ntreal </w:t>
      </w:r>
      <w:r w:rsidR="002579BF">
        <w:rPr>
          <w:rFonts w:ascii="Times New Roman" w:eastAsia="Times New Roman" w:hAnsi="Times New Roman" w:cs="Times New Roman"/>
          <w:color w:val="000000"/>
          <w:sz w:val="24"/>
          <w:szCs w:val="24"/>
        </w:rPr>
        <w:t>as a contracted worker.</w:t>
      </w:r>
    </w:p>
    <w:p w14:paraId="1A17AC9D" w14:textId="4FA0492C" w:rsidR="009F6772" w:rsidRDefault="009F6772" w:rsidP="009F6772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ported </w:t>
      </w:r>
      <w:r w:rsidR="002579BF">
        <w:rPr>
          <w:rFonts w:ascii="Times New Roman" w:eastAsia="Times New Roman" w:hAnsi="Times New Roman" w:cs="Times New Roman"/>
          <w:color w:val="000000"/>
          <w:sz w:val="24"/>
          <w:szCs w:val="24"/>
        </w:rPr>
        <w:t>Bug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</w:t>
      </w:r>
      <w:r w:rsidR="002579B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manufacturers database.</w:t>
      </w:r>
    </w:p>
    <w:p w14:paraId="1945C86C" w14:textId="36EA412B" w:rsidR="009F6772" w:rsidRDefault="009F6772" w:rsidP="009F6772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erified if reported bugs were fixed</w:t>
      </w:r>
      <w:r w:rsidR="002579B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7CCCC7D" w14:textId="2056A44F" w:rsidR="002579BF" w:rsidRDefault="002579BF" w:rsidP="009F6772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Worked with game developer to ensure smooth gameplay.</w:t>
      </w:r>
    </w:p>
    <w:p w14:paraId="74E25286" w14:textId="77777777" w:rsidR="009F6772" w:rsidRDefault="009F6772" w:rsidP="00BE1A49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  <w:u w:val="single"/>
        </w:rPr>
      </w:pPr>
    </w:p>
    <w:p w14:paraId="4D2682C6" w14:textId="2623EA8F" w:rsidR="009B1E4F" w:rsidRPr="00D81D21" w:rsidRDefault="002E3058" w:rsidP="00BE1A49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nctional </w:t>
      </w:r>
      <w:r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ality </w:t>
      </w:r>
      <w:r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surance</w:t>
      </w:r>
      <w:r w:rsidR="009B1E4F"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Tester at Babel Media (Jun 2015-</w:t>
      </w:r>
      <w:r w:rsidR="00330079"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ec</w:t>
      </w:r>
      <w:r w:rsidR="009B1E4F" w:rsidRPr="00D81D2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2015)</w:t>
      </w:r>
    </w:p>
    <w:p w14:paraId="21A9E9DA" w14:textId="730CBEED" w:rsidR="009B1E4F" w:rsidRDefault="009B1E4F" w:rsidP="00BE1A49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 of Task:</w:t>
      </w:r>
    </w:p>
    <w:p w14:paraId="4B057060" w14:textId="70733617" w:rsidR="009B1E4F" w:rsidRDefault="004B4F24" w:rsidP="009B1E4F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elped colleagues in learning the game</w:t>
      </w:r>
      <w:r w:rsidR="002579B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0AAF921" w14:textId="729D57A4" w:rsidR="009B1E4F" w:rsidRDefault="009B1E4F" w:rsidP="009B1E4F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ported errors</w:t>
      </w:r>
      <w:r w:rsidR="004B4F24">
        <w:rPr>
          <w:rFonts w:ascii="Times New Roman" w:eastAsia="Times New Roman" w:hAnsi="Times New Roman" w:cs="Times New Roman"/>
          <w:color w:val="000000"/>
          <w:sz w:val="24"/>
          <w:szCs w:val="24"/>
        </w:rPr>
        <w:t>/bug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game </w:t>
      </w:r>
      <w:r w:rsidR="002579BF">
        <w:rPr>
          <w:rFonts w:ascii="Times New Roman" w:eastAsia="Times New Roman" w:hAnsi="Times New Roman" w:cs="Times New Roman"/>
          <w:color w:val="000000"/>
          <w:sz w:val="24"/>
          <w:szCs w:val="24"/>
        </w:rPr>
        <w:t>manufacturer.</w:t>
      </w:r>
    </w:p>
    <w:p w14:paraId="084F105B" w14:textId="517012C5" w:rsidR="009B1E4F" w:rsidRDefault="009B1E4F" w:rsidP="009B1E4F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erified if reported bugs were fixed</w:t>
      </w:r>
      <w:r w:rsidR="002579B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A3D126F" w14:textId="77777777" w:rsidR="009B1E4F" w:rsidRPr="009B1E4F" w:rsidRDefault="009B1E4F" w:rsidP="00BE1A49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  <w:u w:val="single"/>
        </w:rPr>
      </w:pPr>
    </w:p>
    <w:p w14:paraId="19DF4298" w14:textId="59596DF3" w:rsidR="00BE1A49" w:rsidRPr="006452E4" w:rsidRDefault="00BE1A49" w:rsidP="00BE1A49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4"/>
        </w:rPr>
      </w:pPr>
      <w:r w:rsidRPr="006452E4">
        <w:rPr>
          <w:rFonts w:ascii="Times New Roman" w:eastAsia="Times New Roman" w:hAnsi="Times New Roman" w:cs="Times New Roman"/>
          <w:b/>
          <w:bCs/>
          <w:color w:val="000000"/>
          <w:sz w:val="24"/>
        </w:rPr>
        <w:t xml:space="preserve">Night Shift Stocker </w:t>
      </w:r>
      <w:proofErr w:type="spellStart"/>
      <w:r w:rsidRPr="006452E4">
        <w:rPr>
          <w:rFonts w:ascii="Times New Roman" w:eastAsia="Times New Roman" w:hAnsi="Times New Roman" w:cs="Times New Roman"/>
          <w:b/>
          <w:bCs/>
          <w:color w:val="000000"/>
          <w:sz w:val="24"/>
        </w:rPr>
        <w:t>Toysrus</w:t>
      </w:r>
      <w:proofErr w:type="spellEnd"/>
      <w:r w:rsidRPr="006452E4">
        <w:rPr>
          <w:rFonts w:ascii="Times New Roman" w:eastAsia="Times New Roman" w:hAnsi="Times New Roman" w:cs="Times New Roman"/>
          <w:b/>
          <w:bCs/>
          <w:color w:val="000000"/>
          <w:sz w:val="24"/>
        </w:rPr>
        <w:t xml:space="preserve"> at (October 2014- December 2014)</w:t>
      </w:r>
    </w:p>
    <w:p w14:paraId="0E99598F" w14:textId="0A3C1E42" w:rsidR="00BE1A49" w:rsidRDefault="00BE1A49" w:rsidP="00BE1A49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Description of Tasks:</w:t>
      </w:r>
    </w:p>
    <w:p w14:paraId="3F618758" w14:textId="4C87D084" w:rsidR="00BE1A49" w:rsidRDefault="00BE1A49" w:rsidP="00BE1A49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Opened boxes and appropriately stacked merchandise in store</w:t>
      </w:r>
    </w:p>
    <w:p w14:paraId="6135C539" w14:textId="0E7EA991" w:rsidR="00BE1A49" w:rsidRDefault="00BE1A49" w:rsidP="00BE1A49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Put boxes in crusher and organized back of store</w:t>
      </w:r>
    </w:p>
    <w:p w14:paraId="2C3BE7D5" w14:textId="267C686A" w:rsidR="00BE1A49" w:rsidRDefault="00BE1A49" w:rsidP="00BE1A49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Organized front of store</w:t>
      </w:r>
    </w:p>
    <w:p w14:paraId="0DBE6AF3" w14:textId="77777777" w:rsidR="009B1E4F" w:rsidRPr="009B1E4F" w:rsidRDefault="009B1E4F" w:rsidP="009B1E4F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</w:rPr>
      </w:pPr>
    </w:p>
    <w:p w14:paraId="250A7778" w14:textId="726AB71D" w:rsidR="00BE1A49" w:rsidRPr="006452E4" w:rsidRDefault="00BE1A49" w:rsidP="00BE1A49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4"/>
        </w:rPr>
      </w:pPr>
      <w:r w:rsidRPr="006452E4">
        <w:rPr>
          <w:rFonts w:ascii="Times New Roman" w:eastAsia="Times New Roman" w:hAnsi="Times New Roman" w:cs="Times New Roman"/>
          <w:b/>
          <w:bCs/>
          <w:color w:val="000000"/>
          <w:sz w:val="24"/>
        </w:rPr>
        <w:t xml:space="preserve">Stocker/Fridge Worker at </w:t>
      </w:r>
      <w:proofErr w:type="spellStart"/>
      <w:r w:rsidRPr="006452E4">
        <w:rPr>
          <w:rFonts w:ascii="Times New Roman" w:eastAsia="Times New Roman" w:hAnsi="Times New Roman" w:cs="Times New Roman"/>
          <w:b/>
          <w:bCs/>
          <w:color w:val="000000"/>
          <w:sz w:val="24"/>
        </w:rPr>
        <w:t>Fruiterie</w:t>
      </w:r>
      <w:proofErr w:type="spellEnd"/>
      <w:r w:rsidRPr="006452E4">
        <w:rPr>
          <w:rFonts w:ascii="Times New Roman" w:eastAsia="Times New Roman" w:hAnsi="Times New Roman" w:cs="Times New Roman"/>
          <w:b/>
          <w:bCs/>
          <w:color w:val="000000"/>
          <w:sz w:val="24"/>
        </w:rPr>
        <w:t xml:space="preserve"> Vittoria (Jan 2014 -September 2014)</w:t>
      </w:r>
    </w:p>
    <w:p w14:paraId="307B3276" w14:textId="2A9D1AEB" w:rsidR="00BE1A49" w:rsidRDefault="00BE1A49" w:rsidP="00BE1A49">
      <w:p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</w:rPr>
      </w:pPr>
      <w:r w:rsidRPr="00BE1A49">
        <w:rPr>
          <w:rFonts w:ascii="Times New Roman" w:eastAsia="Times New Roman" w:hAnsi="Times New Roman" w:cs="Times New Roman"/>
          <w:color w:val="000000"/>
          <w:sz w:val="24"/>
        </w:rPr>
        <w:t>Description of Tasks:</w:t>
      </w:r>
    </w:p>
    <w:p w14:paraId="681E6709" w14:textId="136C9E9F" w:rsidR="00BE1A49" w:rsidRDefault="00BE1A49" w:rsidP="00BE1A49">
      <w:pPr>
        <w:pStyle w:val="ListParagraph"/>
        <w:numPr>
          <w:ilvl w:val="0"/>
          <w:numId w:val="9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Brought pallets of product into the store from truck</w:t>
      </w:r>
    </w:p>
    <w:p w14:paraId="490DF5A1" w14:textId="5818E89C" w:rsidR="00BE1A49" w:rsidRDefault="00BE1A49" w:rsidP="00BE1A49">
      <w:pPr>
        <w:pStyle w:val="ListParagraph"/>
        <w:numPr>
          <w:ilvl w:val="0"/>
          <w:numId w:val="9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 xml:space="preserve">Confirmed </w:t>
      </w:r>
      <w:r w:rsidR="006452E4">
        <w:rPr>
          <w:rFonts w:ascii="Times New Roman" w:eastAsia="Times New Roman" w:hAnsi="Times New Roman" w:cs="Times New Roman"/>
          <w:color w:val="000000"/>
          <w:sz w:val="24"/>
        </w:rPr>
        <w:t>quality of ordered items</w:t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 with driver</w:t>
      </w:r>
    </w:p>
    <w:p w14:paraId="6CDB0AC5" w14:textId="02874223" w:rsidR="00BE1A49" w:rsidRDefault="00BE1A49" w:rsidP="00BE1A49">
      <w:pPr>
        <w:pStyle w:val="ListParagraph"/>
        <w:numPr>
          <w:ilvl w:val="0"/>
          <w:numId w:val="9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 xml:space="preserve">Organized </w:t>
      </w:r>
      <w:r w:rsidR="009B1E4F">
        <w:rPr>
          <w:rFonts w:ascii="Times New Roman" w:eastAsia="Times New Roman" w:hAnsi="Times New Roman" w:cs="Times New Roman"/>
          <w:color w:val="000000"/>
          <w:sz w:val="24"/>
        </w:rPr>
        <w:t xml:space="preserve">merchandise into appropriate </w:t>
      </w:r>
      <w:r>
        <w:rPr>
          <w:rFonts w:ascii="Times New Roman" w:eastAsia="Times New Roman" w:hAnsi="Times New Roman" w:cs="Times New Roman"/>
          <w:color w:val="000000"/>
          <w:sz w:val="24"/>
        </w:rPr>
        <w:t xml:space="preserve">fridges </w:t>
      </w:r>
    </w:p>
    <w:p w14:paraId="22F59E75" w14:textId="6B758351" w:rsidR="00BE1A49" w:rsidRDefault="006452E4" w:rsidP="00BE1A49">
      <w:pPr>
        <w:pStyle w:val="ListParagraph"/>
        <w:numPr>
          <w:ilvl w:val="0"/>
          <w:numId w:val="9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Discarded</w:t>
      </w:r>
      <w:r w:rsidR="00BE1A49">
        <w:rPr>
          <w:rFonts w:ascii="Times New Roman" w:eastAsia="Times New Roman" w:hAnsi="Times New Roman" w:cs="Times New Roman"/>
          <w:color w:val="000000"/>
          <w:sz w:val="24"/>
        </w:rPr>
        <w:t xml:space="preserve"> trash in the compacter</w:t>
      </w:r>
    </w:p>
    <w:p w14:paraId="25843D17" w14:textId="0DA3163A" w:rsidR="00BE1A49" w:rsidRPr="00BE1A49" w:rsidRDefault="00BE1A49" w:rsidP="00BE1A49">
      <w:pPr>
        <w:pStyle w:val="ListParagraph"/>
        <w:numPr>
          <w:ilvl w:val="0"/>
          <w:numId w:val="9"/>
        </w:numPr>
        <w:spacing w:after="200" w:line="240" w:lineRule="auto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Cleaned front of store</w:t>
      </w:r>
    </w:p>
    <w:p w14:paraId="4355A1BB" w14:textId="0E1B45DE" w:rsidR="000E35C8" w:rsidRDefault="00686B38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4"/>
          <w:u w:val="single"/>
        </w:rPr>
      </w:pPr>
      <w:r w:rsidRPr="009C2542">
        <w:rPr>
          <w:rFonts w:ascii="Times New Roman" w:eastAsia="Times New Roman" w:hAnsi="Times New Roman" w:cs="Times New Roman"/>
          <w:b/>
          <w:color w:val="000000"/>
          <w:sz w:val="24"/>
          <w:u w:val="single"/>
        </w:rPr>
        <w:t>Skills</w:t>
      </w:r>
    </w:p>
    <w:p w14:paraId="47540E4B" w14:textId="277731D8" w:rsidR="00D81D21" w:rsidRPr="00D81D21" w:rsidRDefault="00D81D21" w:rsidP="00D81D21">
      <w:pPr>
        <w:numPr>
          <w:ilvl w:val="0"/>
          <w:numId w:val="3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 w:rsidRPr="00E14C40">
        <w:rPr>
          <w:rFonts w:ascii="Times New Roman" w:eastAsia="Times New Roman" w:hAnsi="Times New Roman" w:cs="Times New Roman"/>
          <w:color w:val="000000"/>
          <w:sz w:val="24"/>
        </w:rPr>
        <w:t xml:space="preserve">Knowledge of </w:t>
      </w:r>
      <w:r>
        <w:rPr>
          <w:rFonts w:ascii="Times New Roman" w:eastAsia="Times New Roman" w:hAnsi="Times New Roman" w:cs="Times New Roman"/>
          <w:color w:val="000000"/>
          <w:sz w:val="24"/>
        </w:rPr>
        <w:t>JSP and Servlet</w:t>
      </w:r>
    </w:p>
    <w:p w14:paraId="472A6E02" w14:textId="77777777" w:rsidR="005B7A8A" w:rsidRPr="00E14C40" w:rsidRDefault="005B7A8A">
      <w:pPr>
        <w:numPr>
          <w:ilvl w:val="0"/>
          <w:numId w:val="3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 w:rsidRPr="00E14C40">
        <w:rPr>
          <w:rFonts w:ascii="Times New Roman" w:eastAsia="Times New Roman" w:hAnsi="Times New Roman" w:cs="Times New Roman"/>
          <w:color w:val="000000"/>
          <w:sz w:val="24"/>
        </w:rPr>
        <w:t>Knowledge of Java and JavaFX</w:t>
      </w:r>
    </w:p>
    <w:p w14:paraId="41CB0BDB" w14:textId="77777777" w:rsidR="005B7A8A" w:rsidRPr="00E14C40" w:rsidRDefault="005B7A8A">
      <w:pPr>
        <w:numPr>
          <w:ilvl w:val="0"/>
          <w:numId w:val="3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 w:rsidRPr="00E14C40">
        <w:rPr>
          <w:rFonts w:ascii="Times New Roman" w:eastAsia="Times New Roman" w:hAnsi="Times New Roman" w:cs="Times New Roman"/>
          <w:color w:val="000000"/>
          <w:sz w:val="24"/>
        </w:rPr>
        <w:t xml:space="preserve">Knowledge of JavaScript and basic web development </w:t>
      </w:r>
    </w:p>
    <w:p w14:paraId="2592B530" w14:textId="18DE12D6" w:rsidR="005B7A8A" w:rsidRPr="00E14C40" w:rsidRDefault="00D81D21">
      <w:pPr>
        <w:numPr>
          <w:ilvl w:val="0"/>
          <w:numId w:val="3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 xml:space="preserve">Basic </w:t>
      </w:r>
      <w:r w:rsidR="005B7A8A" w:rsidRPr="00E14C40">
        <w:rPr>
          <w:rFonts w:ascii="Times New Roman" w:eastAsia="Times New Roman" w:hAnsi="Times New Roman" w:cs="Times New Roman"/>
          <w:color w:val="000000"/>
          <w:sz w:val="24"/>
        </w:rPr>
        <w:t xml:space="preserve">Knowledge of Network Management and </w:t>
      </w:r>
      <w:r w:rsidR="0051612E" w:rsidRPr="00E14C40">
        <w:rPr>
          <w:rFonts w:ascii="Times New Roman" w:eastAsia="Times New Roman" w:hAnsi="Times New Roman" w:cs="Times New Roman"/>
          <w:color w:val="000000"/>
          <w:sz w:val="24"/>
        </w:rPr>
        <w:t>Linux</w:t>
      </w:r>
      <w:r w:rsidR="005B7A8A" w:rsidRPr="00E14C40">
        <w:rPr>
          <w:rFonts w:ascii="Times New Roman" w:eastAsia="Times New Roman" w:hAnsi="Times New Roman" w:cs="Times New Roman"/>
          <w:color w:val="000000"/>
          <w:sz w:val="24"/>
        </w:rPr>
        <w:t xml:space="preserve"> server</w:t>
      </w:r>
    </w:p>
    <w:p w14:paraId="083DCA1B" w14:textId="69130C9E" w:rsidR="000E35C8" w:rsidRDefault="009B1E4F">
      <w:pPr>
        <w:numPr>
          <w:ilvl w:val="0"/>
          <w:numId w:val="3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F</w:t>
      </w:r>
      <w:r w:rsidR="00686B38" w:rsidRPr="00E14C40">
        <w:rPr>
          <w:rFonts w:ascii="Times New Roman" w:eastAsia="Times New Roman" w:hAnsi="Times New Roman" w:cs="Times New Roman"/>
          <w:color w:val="000000"/>
          <w:sz w:val="24"/>
        </w:rPr>
        <w:t xml:space="preserve">amiliar </w:t>
      </w:r>
      <w:r w:rsidR="0051612E" w:rsidRPr="00E14C40">
        <w:rPr>
          <w:rFonts w:ascii="Times New Roman" w:eastAsia="Times New Roman" w:hAnsi="Times New Roman" w:cs="Times New Roman"/>
          <w:color w:val="000000"/>
          <w:sz w:val="24"/>
        </w:rPr>
        <w:t>with</w:t>
      </w:r>
      <w:r w:rsidR="0051612E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r w:rsidR="0051612E" w:rsidRPr="00E14C40">
        <w:rPr>
          <w:rFonts w:ascii="Times New Roman" w:eastAsia="Times New Roman" w:hAnsi="Times New Roman" w:cs="Times New Roman"/>
          <w:color w:val="000000"/>
          <w:sz w:val="24"/>
        </w:rPr>
        <w:t>Microsoft</w:t>
      </w:r>
      <w:r w:rsidR="00686B38" w:rsidRPr="00E14C40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r w:rsidR="0051612E" w:rsidRPr="00E14C40">
        <w:rPr>
          <w:rFonts w:ascii="Times New Roman" w:eastAsia="Times New Roman" w:hAnsi="Times New Roman" w:cs="Times New Roman"/>
          <w:color w:val="000000"/>
          <w:sz w:val="24"/>
        </w:rPr>
        <w:t>Office</w:t>
      </w:r>
      <w:r w:rsidR="00D81D21">
        <w:rPr>
          <w:rFonts w:ascii="Times New Roman" w:eastAsia="Times New Roman" w:hAnsi="Times New Roman" w:cs="Times New Roman"/>
          <w:color w:val="000000"/>
          <w:sz w:val="24"/>
        </w:rPr>
        <w:t xml:space="preserve"> etc.</w:t>
      </w:r>
    </w:p>
    <w:p w14:paraId="1AD7F9A5" w14:textId="480C1C9E" w:rsidR="002E3058" w:rsidRDefault="002E3058">
      <w:pPr>
        <w:numPr>
          <w:ilvl w:val="0"/>
          <w:numId w:val="3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Knowledge of PHP</w:t>
      </w:r>
    </w:p>
    <w:p w14:paraId="13B2A3CE" w14:textId="64E105EE" w:rsidR="002E3058" w:rsidRDefault="002E3058">
      <w:pPr>
        <w:numPr>
          <w:ilvl w:val="0"/>
          <w:numId w:val="3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Knowledge of  MS SQL and Oracle SQL</w:t>
      </w:r>
    </w:p>
    <w:p w14:paraId="27AD74B2" w14:textId="2B34F2E4" w:rsidR="002E3058" w:rsidRPr="00E14C40" w:rsidRDefault="002E3058">
      <w:pPr>
        <w:numPr>
          <w:ilvl w:val="0"/>
          <w:numId w:val="3"/>
        </w:numPr>
        <w:spacing w:after="0" w:line="276" w:lineRule="auto"/>
        <w:ind w:left="720" w:hanging="359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>Knowledge of COBOL and RPG programming language</w:t>
      </w:r>
    </w:p>
    <w:p w14:paraId="1DC8786D" w14:textId="2956E095" w:rsidR="000E35C8" w:rsidRPr="0051612E" w:rsidRDefault="000E35C8">
      <w:pPr>
        <w:spacing w:after="200" w:line="240" w:lineRule="auto"/>
        <w:rPr>
          <w:rFonts w:ascii="Times New Roman" w:eastAsia="Times New Roman" w:hAnsi="Times New Roman" w:cs="Times New Roman"/>
          <w:i/>
          <w:color w:val="000000"/>
          <w:sz w:val="24"/>
        </w:rPr>
      </w:pPr>
    </w:p>
    <w:p w14:paraId="2EC0B501" w14:textId="77777777" w:rsidR="000E35C8" w:rsidRPr="0051612E" w:rsidRDefault="00686B38">
      <w:pPr>
        <w:spacing w:after="200" w:line="240" w:lineRule="auto"/>
        <w:rPr>
          <w:rFonts w:ascii="Times New Roman" w:eastAsia="Times New Roman" w:hAnsi="Times New Roman" w:cs="Times New Roman"/>
          <w:b/>
          <w:sz w:val="24"/>
        </w:rPr>
      </w:pPr>
      <w:r w:rsidRPr="0051612E">
        <w:rPr>
          <w:rFonts w:ascii="Times New Roman" w:eastAsia="Times New Roman" w:hAnsi="Times New Roman" w:cs="Times New Roman"/>
          <w:b/>
          <w:sz w:val="24"/>
        </w:rPr>
        <w:t>Interests and achievements:</w:t>
      </w:r>
    </w:p>
    <w:p w14:paraId="1C12620E" w14:textId="021DC409" w:rsidR="005B7797" w:rsidRDefault="005B7797">
      <w:pPr>
        <w:numPr>
          <w:ilvl w:val="0"/>
          <w:numId w:val="5"/>
        </w:numPr>
        <w:spacing w:after="200" w:line="240" w:lineRule="auto"/>
        <w:ind w:left="1800" w:hanging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mputer Science</w:t>
      </w:r>
    </w:p>
    <w:p w14:paraId="31ECC52D" w14:textId="2448E8A9" w:rsidR="000E35C8" w:rsidRPr="0051612E" w:rsidRDefault="00686B38">
      <w:pPr>
        <w:numPr>
          <w:ilvl w:val="0"/>
          <w:numId w:val="5"/>
        </w:numPr>
        <w:spacing w:after="200" w:line="240" w:lineRule="auto"/>
        <w:ind w:left="1800" w:hanging="360"/>
        <w:rPr>
          <w:rFonts w:ascii="Times New Roman" w:eastAsia="Times New Roman" w:hAnsi="Times New Roman" w:cs="Times New Roman"/>
        </w:rPr>
      </w:pPr>
      <w:r w:rsidRPr="0051612E">
        <w:rPr>
          <w:rFonts w:ascii="Times New Roman" w:eastAsia="Times New Roman" w:hAnsi="Times New Roman" w:cs="Times New Roman"/>
        </w:rPr>
        <w:t>Video Games</w:t>
      </w:r>
    </w:p>
    <w:p w14:paraId="635512B5" w14:textId="77777777" w:rsidR="000E35C8" w:rsidRPr="0051612E" w:rsidRDefault="00686B38">
      <w:pPr>
        <w:numPr>
          <w:ilvl w:val="0"/>
          <w:numId w:val="5"/>
        </w:numPr>
        <w:spacing w:after="200" w:line="240" w:lineRule="auto"/>
        <w:ind w:left="1800" w:hanging="360"/>
        <w:rPr>
          <w:rFonts w:ascii="Times New Roman" w:eastAsia="Times New Roman" w:hAnsi="Times New Roman" w:cs="Times New Roman"/>
        </w:rPr>
      </w:pPr>
      <w:r w:rsidRPr="0051612E">
        <w:rPr>
          <w:rFonts w:ascii="Times New Roman" w:eastAsia="Times New Roman" w:hAnsi="Times New Roman" w:cs="Times New Roman"/>
        </w:rPr>
        <w:t>Soccer.</w:t>
      </w:r>
    </w:p>
    <w:p w14:paraId="51BB8EE8" w14:textId="77777777" w:rsidR="000E35C8" w:rsidRPr="0051612E" w:rsidRDefault="00686B38">
      <w:pPr>
        <w:numPr>
          <w:ilvl w:val="0"/>
          <w:numId w:val="5"/>
        </w:numPr>
        <w:spacing w:after="200" w:line="240" w:lineRule="auto"/>
        <w:ind w:left="1800" w:hanging="360"/>
        <w:rPr>
          <w:rFonts w:ascii="Times New Roman" w:eastAsia="Times New Roman" w:hAnsi="Times New Roman" w:cs="Times New Roman"/>
        </w:rPr>
      </w:pPr>
      <w:r w:rsidRPr="0051612E">
        <w:rPr>
          <w:rFonts w:ascii="Times New Roman" w:eastAsia="Times New Roman" w:hAnsi="Times New Roman" w:cs="Times New Roman"/>
        </w:rPr>
        <w:t>Baseball.</w:t>
      </w:r>
    </w:p>
    <w:p w14:paraId="23663C5D" w14:textId="77777777" w:rsidR="000E35C8" w:rsidRPr="0051612E" w:rsidRDefault="005B7A8A">
      <w:pPr>
        <w:numPr>
          <w:ilvl w:val="0"/>
          <w:numId w:val="5"/>
        </w:numPr>
        <w:spacing w:after="200" w:line="240" w:lineRule="auto"/>
        <w:ind w:left="1800" w:hanging="360"/>
        <w:rPr>
          <w:rFonts w:ascii="Times New Roman" w:eastAsia="Times New Roman" w:hAnsi="Times New Roman" w:cs="Times New Roman"/>
        </w:rPr>
      </w:pPr>
      <w:r w:rsidRPr="0051612E">
        <w:rPr>
          <w:rFonts w:ascii="Times New Roman" w:eastAsia="Times New Roman" w:hAnsi="Times New Roman" w:cs="Times New Roman"/>
        </w:rPr>
        <w:t xml:space="preserve">Honorable mentions in </w:t>
      </w:r>
      <w:r w:rsidR="00686B38" w:rsidRPr="0051612E">
        <w:rPr>
          <w:rFonts w:ascii="Times New Roman" w:eastAsia="Times New Roman" w:hAnsi="Times New Roman" w:cs="Times New Roman"/>
        </w:rPr>
        <w:t>Science fair</w:t>
      </w:r>
    </w:p>
    <w:p w14:paraId="24268CB6" w14:textId="77777777" w:rsidR="000E35C8" w:rsidRDefault="000E35C8">
      <w:pPr>
        <w:spacing w:after="0" w:line="276" w:lineRule="auto"/>
        <w:rPr>
          <w:rFonts w:ascii="Arial" w:eastAsia="Arial" w:hAnsi="Arial" w:cs="Arial"/>
          <w:color w:val="000000"/>
          <w:u w:val="single"/>
        </w:rPr>
      </w:pPr>
    </w:p>
    <w:p w14:paraId="75F0DC2F" w14:textId="77777777" w:rsidR="000E35C8" w:rsidRDefault="000E35C8">
      <w:pPr>
        <w:spacing w:after="0" w:line="276" w:lineRule="auto"/>
        <w:jc w:val="center"/>
        <w:rPr>
          <w:rFonts w:ascii="Arial" w:eastAsia="Arial" w:hAnsi="Arial" w:cs="Arial"/>
          <w:color w:val="000000"/>
          <w:u w:val="single"/>
        </w:rPr>
      </w:pPr>
    </w:p>
    <w:sectPr w:rsidR="000E35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B50CA"/>
    <w:multiLevelType w:val="hybridMultilevel"/>
    <w:tmpl w:val="59B035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14CD8"/>
    <w:multiLevelType w:val="hybridMultilevel"/>
    <w:tmpl w:val="8E1897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26FB3"/>
    <w:multiLevelType w:val="multilevel"/>
    <w:tmpl w:val="058AED4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AB47992"/>
    <w:multiLevelType w:val="hybridMultilevel"/>
    <w:tmpl w:val="67DAA1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BB2030"/>
    <w:multiLevelType w:val="multilevel"/>
    <w:tmpl w:val="2DDA906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E963072"/>
    <w:multiLevelType w:val="hybridMultilevel"/>
    <w:tmpl w:val="8E9671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434E5F"/>
    <w:multiLevelType w:val="multilevel"/>
    <w:tmpl w:val="A6F21FC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1621886"/>
    <w:multiLevelType w:val="hybridMultilevel"/>
    <w:tmpl w:val="15687B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215666"/>
    <w:multiLevelType w:val="multilevel"/>
    <w:tmpl w:val="81B6941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FBB79C9"/>
    <w:multiLevelType w:val="multilevel"/>
    <w:tmpl w:val="DC40243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4"/>
  </w:num>
  <w:num w:numId="5">
    <w:abstractNumId w:val="6"/>
  </w:num>
  <w:num w:numId="6">
    <w:abstractNumId w:val="1"/>
  </w:num>
  <w:num w:numId="7">
    <w:abstractNumId w:val="0"/>
  </w:num>
  <w:num w:numId="8">
    <w:abstractNumId w:val="5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fr-CA" w:vendorID="64" w:dllVersion="6" w:nlCheck="1" w:checkStyle="0"/>
  <w:activeWritingStyle w:appName="MSWord" w:lang="fr-CA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NzewMDIyNrS0tLBQ0lEKTi0uzszPAykwrgUARbkqkSwAAAA="/>
  </w:docVars>
  <w:rsids>
    <w:rsidRoot w:val="000E35C8"/>
    <w:rsid w:val="000E35C8"/>
    <w:rsid w:val="001A13A9"/>
    <w:rsid w:val="0024685C"/>
    <w:rsid w:val="002579BF"/>
    <w:rsid w:val="002E3058"/>
    <w:rsid w:val="00330079"/>
    <w:rsid w:val="004163B1"/>
    <w:rsid w:val="00452048"/>
    <w:rsid w:val="004B4F24"/>
    <w:rsid w:val="0051612E"/>
    <w:rsid w:val="005A5D99"/>
    <w:rsid w:val="005B7797"/>
    <w:rsid w:val="005B7A8A"/>
    <w:rsid w:val="006452E4"/>
    <w:rsid w:val="00686B38"/>
    <w:rsid w:val="008A71F3"/>
    <w:rsid w:val="008E7632"/>
    <w:rsid w:val="009B1E4F"/>
    <w:rsid w:val="009C2542"/>
    <w:rsid w:val="009F6772"/>
    <w:rsid w:val="00BB30CE"/>
    <w:rsid w:val="00BC4E56"/>
    <w:rsid w:val="00BE1A49"/>
    <w:rsid w:val="00D25B1C"/>
    <w:rsid w:val="00D46FA0"/>
    <w:rsid w:val="00D81D21"/>
    <w:rsid w:val="00E14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9B432"/>
  <w15:docId w15:val="{514D2833-33FA-46AF-89F1-E8434B96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1A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s Costamis</dc:creator>
  <cp:lastModifiedBy>Christos Costamis</cp:lastModifiedBy>
  <cp:revision>2</cp:revision>
  <dcterms:created xsi:type="dcterms:W3CDTF">2020-10-19T12:18:00Z</dcterms:created>
  <dcterms:modified xsi:type="dcterms:W3CDTF">2020-10-19T12:18:00Z</dcterms:modified>
</cp:coreProperties>
</file>